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4D0EF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7701906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7CB77F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986572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7885E1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B4DCCF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87C365" w14:textId="68E558F6" w:rsidR="0008177B" w:rsidRDefault="00BE7786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ck Off Meeting</w:t>
      </w:r>
    </w:p>
    <w:p w14:paraId="285FDD7F" w14:textId="77777777"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00C128E2" w14:textId="77777777"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0D4A0E1E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0C4839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3BA84F" w14:textId="6E1B513A" w:rsidR="0008177B" w:rsidRDefault="00976023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ick Off Meeting</w:t>
      </w:r>
    </w:p>
    <w:p w14:paraId="29081176" w14:textId="6379637B" w:rsidR="00C5655D" w:rsidRDefault="00C5655D" w:rsidP="00C565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Name:</w:t>
      </w:r>
      <w:r w:rsidR="00C463E0">
        <w:rPr>
          <w:rFonts w:ascii="Times New Roman" w:hAnsi="Times New Roman" w:cs="Times New Roman"/>
          <w:sz w:val="24"/>
          <w:szCs w:val="24"/>
        </w:rPr>
        <w:t xml:space="preserve"> Major Enterprise</w:t>
      </w:r>
    </w:p>
    <w:p w14:paraId="5F354067" w14:textId="38A4F947" w:rsidR="00C5655D" w:rsidRDefault="00C5655D" w:rsidP="00C565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Manager Name:</w:t>
      </w:r>
      <w:r w:rsidR="00C463E0">
        <w:rPr>
          <w:rFonts w:ascii="Times New Roman" w:hAnsi="Times New Roman" w:cs="Times New Roman"/>
          <w:sz w:val="24"/>
          <w:szCs w:val="24"/>
        </w:rPr>
        <w:t xml:space="preserve"> Oscar </w:t>
      </w:r>
      <w:proofErr w:type="spellStart"/>
      <w:r w:rsidR="00C463E0">
        <w:rPr>
          <w:rFonts w:ascii="Times New Roman" w:hAnsi="Times New Roman" w:cs="Times New Roman"/>
          <w:sz w:val="24"/>
          <w:szCs w:val="24"/>
        </w:rPr>
        <w:t>Maina</w:t>
      </w:r>
      <w:proofErr w:type="spellEnd"/>
    </w:p>
    <w:p w14:paraId="4AE091DC" w14:textId="6FB274E6" w:rsidR="00C5655D" w:rsidRDefault="00C5655D" w:rsidP="00C565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Date:</w:t>
      </w:r>
      <w:r w:rsidR="003649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99269C" w14:textId="7BF9F5D9" w:rsidR="00C5655D" w:rsidRDefault="00C463E0" w:rsidP="00C565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Time:</w:t>
      </w:r>
    </w:p>
    <w:p w14:paraId="3F5970AE" w14:textId="1AE3611B" w:rsidR="00C463E0" w:rsidRDefault="00C463E0" w:rsidP="00C5655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ing Location:</w:t>
      </w:r>
    </w:p>
    <w:p w14:paraId="70BF7B72" w14:textId="2C3B9F81" w:rsidR="00875AEA" w:rsidRDefault="00875AEA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the </w:t>
      </w:r>
      <w:r w:rsidR="00C551B8">
        <w:rPr>
          <w:rFonts w:ascii="Times New Roman" w:hAnsi="Times New Roman" w:cs="Times New Roman"/>
          <w:sz w:val="24"/>
          <w:szCs w:val="24"/>
        </w:rPr>
        <w:t>Project</w:t>
      </w:r>
    </w:p>
    <w:p w14:paraId="0662ECC3" w14:textId="4DA334DB" w:rsidR="00364976" w:rsidRDefault="00364976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D75E5">
        <w:rPr>
          <w:rFonts w:ascii="Times New Roman" w:hAnsi="Times New Roman" w:cs="Times New Roman"/>
          <w:sz w:val="24"/>
          <w:szCs w:val="24"/>
        </w:rPr>
        <w:t xml:space="preserve">The main focus of this particular project </w:t>
      </w:r>
      <w:r w:rsidR="005560E4">
        <w:rPr>
          <w:rFonts w:ascii="Times New Roman" w:hAnsi="Times New Roman" w:cs="Times New Roman"/>
          <w:sz w:val="24"/>
          <w:szCs w:val="24"/>
        </w:rPr>
        <w:t xml:space="preserve">is to develop </w:t>
      </w:r>
      <w:r w:rsidR="00AA4BC4">
        <w:rPr>
          <w:rFonts w:ascii="Times New Roman" w:hAnsi="Times New Roman" w:cs="Times New Roman"/>
          <w:sz w:val="24"/>
          <w:szCs w:val="24"/>
        </w:rPr>
        <w:t xml:space="preserve">a cafeteria that provides services to approximately one hundred customers at a time. </w:t>
      </w:r>
    </w:p>
    <w:p w14:paraId="621BF5CB" w14:textId="2AF4DB62" w:rsidR="00C551B8" w:rsidRDefault="00C551B8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Background</w:t>
      </w:r>
    </w:p>
    <w:p w14:paraId="0E911359" w14:textId="2B5A3A97" w:rsidR="00496D16" w:rsidRDefault="00496D16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ior background of the project is essential to figure out the actual goals of this </w:t>
      </w:r>
      <w:r w:rsidR="009A7569">
        <w:rPr>
          <w:rFonts w:ascii="Times New Roman" w:hAnsi="Times New Roman" w:cs="Times New Roman"/>
          <w:sz w:val="24"/>
          <w:szCs w:val="24"/>
        </w:rPr>
        <w:t xml:space="preserve">particular project. Major enterprise is a corporate project with the focus to build a cafeteria in Kuwait town. </w:t>
      </w:r>
      <w:r w:rsidR="001078FF">
        <w:rPr>
          <w:rFonts w:ascii="Times New Roman" w:hAnsi="Times New Roman" w:cs="Times New Roman"/>
          <w:sz w:val="24"/>
          <w:szCs w:val="24"/>
        </w:rPr>
        <w:t xml:space="preserve">It is observed that different coffee </w:t>
      </w:r>
      <w:r w:rsidR="00254E51">
        <w:rPr>
          <w:rFonts w:ascii="Times New Roman" w:hAnsi="Times New Roman" w:cs="Times New Roman"/>
          <w:sz w:val="24"/>
          <w:szCs w:val="24"/>
        </w:rPr>
        <w:t xml:space="preserve">flavors </w:t>
      </w:r>
      <w:r w:rsidR="009B6486">
        <w:rPr>
          <w:rFonts w:ascii="Times New Roman" w:hAnsi="Times New Roman" w:cs="Times New Roman"/>
          <w:sz w:val="24"/>
          <w:szCs w:val="24"/>
        </w:rPr>
        <w:t xml:space="preserve">provided to the customers. The main </w:t>
      </w:r>
      <w:r w:rsidR="009B6486" w:rsidRPr="006E1041">
        <w:rPr>
          <w:rFonts w:ascii="Times New Roman" w:hAnsi="Times New Roman" w:cs="Times New Roman"/>
          <w:noProof/>
          <w:sz w:val="24"/>
          <w:szCs w:val="24"/>
        </w:rPr>
        <w:t>concer</w:t>
      </w:r>
      <w:r w:rsidR="006E1041">
        <w:rPr>
          <w:rFonts w:ascii="Times New Roman" w:hAnsi="Times New Roman" w:cs="Times New Roman"/>
          <w:noProof/>
          <w:sz w:val="24"/>
          <w:szCs w:val="24"/>
        </w:rPr>
        <w:t>n</w:t>
      </w:r>
      <w:r w:rsidR="009B6486">
        <w:rPr>
          <w:rFonts w:ascii="Times New Roman" w:hAnsi="Times New Roman" w:cs="Times New Roman"/>
          <w:sz w:val="24"/>
          <w:szCs w:val="24"/>
        </w:rPr>
        <w:t xml:space="preserve"> for the business relevant to the </w:t>
      </w:r>
      <w:r w:rsidR="00857F30">
        <w:rPr>
          <w:rFonts w:ascii="Times New Roman" w:hAnsi="Times New Roman" w:cs="Times New Roman"/>
          <w:sz w:val="24"/>
          <w:szCs w:val="24"/>
        </w:rPr>
        <w:t xml:space="preserve">proper </w:t>
      </w:r>
      <w:r w:rsidR="00857F30" w:rsidRPr="006E1041">
        <w:rPr>
          <w:rFonts w:ascii="Times New Roman" w:hAnsi="Times New Roman" w:cs="Times New Roman"/>
          <w:noProof/>
          <w:sz w:val="24"/>
          <w:szCs w:val="24"/>
        </w:rPr>
        <w:t>availability</w:t>
      </w:r>
      <w:r w:rsidR="00857F30">
        <w:rPr>
          <w:rFonts w:ascii="Times New Roman" w:hAnsi="Times New Roman" w:cs="Times New Roman"/>
          <w:sz w:val="24"/>
          <w:szCs w:val="24"/>
        </w:rPr>
        <w:t xml:space="preserve"> of various coffee </w:t>
      </w:r>
      <w:r w:rsidR="00857F30" w:rsidRPr="006E1041">
        <w:rPr>
          <w:rFonts w:ascii="Times New Roman" w:hAnsi="Times New Roman" w:cs="Times New Roman"/>
          <w:noProof/>
          <w:sz w:val="24"/>
          <w:szCs w:val="24"/>
        </w:rPr>
        <w:t>vari</w:t>
      </w:r>
      <w:r w:rsidR="006E1041">
        <w:rPr>
          <w:rFonts w:ascii="Times New Roman" w:hAnsi="Times New Roman" w:cs="Times New Roman"/>
          <w:noProof/>
          <w:sz w:val="24"/>
          <w:szCs w:val="24"/>
        </w:rPr>
        <w:t>e</w:t>
      </w:r>
      <w:r w:rsidR="00857F30" w:rsidRPr="006E1041">
        <w:rPr>
          <w:rFonts w:ascii="Times New Roman" w:hAnsi="Times New Roman" w:cs="Times New Roman"/>
          <w:noProof/>
          <w:sz w:val="24"/>
          <w:szCs w:val="24"/>
        </w:rPr>
        <w:t>ties</w:t>
      </w:r>
      <w:r w:rsidR="00857F30">
        <w:rPr>
          <w:rFonts w:ascii="Times New Roman" w:hAnsi="Times New Roman" w:cs="Times New Roman"/>
          <w:sz w:val="24"/>
          <w:szCs w:val="24"/>
        </w:rPr>
        <w:t xml:space="preserve"> to the customers. </w:t>
      </w:r>
    </w:p>
    <w:p w14:paraId="39A4486C" w14:textId="67D88409" w:rsidR="00242021" w:rsidRDefault="00242021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sion Statement</w:t>
      </w:r>
    </w:p>
    <w:p w14:paraId="784E351E" w14:textId="25C811BF" w:rsidR="008D4547" w:rsidRDefault="008D4547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31E7A">
        <w:rPr>
          <w:rFonts w:ascii="Times New Roman" w:hAnsi="Times New Roman" w:cs="Times New Roman"/>
          <w:sz w:val="24"/>
          <w:szCs w:val="24"/>
        </w:rPr>
        <w:t xml:space="preserve">Offer different coffee </w:t>
      </w:r>
      <w:r w:rsidR="00031E7A" w:rsidRPr="006E1041">
        <w:rPr>
          <w:rFonts w:ascii="Times New Roman" w:hAnsi="Times New Roman" w:cs="Times New Roman"/>
          <w:noProof/>
          <w:sz w:val="24"/>
          <w:szCs w:val="24"/>
        </w:rPr>
        <w:t>vari</w:t>
      </w:r>
      <w:r w:rsidR="006E1041">
        <w:rPr>
          <w:rFonts w:ascii="Times New Roman" w:hAnsi="Times New Roman" w:cs="Times New Roman"/>
          <w:noProof/>
          <w:sz w:val="24"/>
          <w:szCs w:val="24"/>
        </w:rPr>
        <w:t>e</w:t>
      </w:r>
      <w:r w:rsidR="00031E7A" w:rsidRPr="006E1041">
        <w:rPr>
          <w:rFonts w:ascii="Times New Roman" w:hAnsi="Times New Roman" w:cs="Times New Roman"/>
          <w:noProof/>
          <w:sz w:val="24"/>
          <w:szCs w:val="24"/>
        </w:rPr>
        <w:t>ties</w:t>
      </w:r>
      <w:r w:rsidR="00031E7A">
        <w:rPr>
          <w:rFonts w:ascii="Times New Roman" w:hAnsi="Times New Roman" w:cs="Times New Roman"/>
          <w:sz w:val="24"/>
          <w:szCs w:val="24"/>
        </w:rPr>
        <w:t xml:space="preserve"> </w:t>
      </w:r>
      <w:r w:rsidR="00751F57">
        <w:rPr>
          <w:rFonts w:ascii="Times New Roman" w:hAnsi="Times New Roman" w:cs="Times New Roman"/>
          <w:sz w:val="24"/>
          <w:szCs w:val="24"/>
        </w:rPr>
        <w:t xml:space="preserve">that are not available in other </w:t>
      </w:r>
      <w:r w:rsidR="00751F57" w:rsidRPr="006E1041">
        <w:rPr>
          <w:rFonts w:ascii="Times New Roman" w:hAnsi="Times New Roman" w:cs="Times New Roman"/>
          <w:noProof/>
          <w:sz w:val="24"/>
          <w:szCs w:val="24"/>
        </w:rPr>
        <w:t>cafeterias</w:t>
      </w:r>
      <w:r w:rsidR="00751F57">
        <w:rPr>
          <w:rFonts w:ascii="Times New Roman" w:hAnsi="Times New Roman" w:cs="Times New Roman"/>
          <w:sz w:val="24"/>
          <w:szCs w:val="24"/>
        </w:rPr>
        <w:t xml:space="preserve"> in town. </w:t>
      </w:r>
    </w:p>
    <w:p w14:paraId="130CDC9D" w14:textId="09303B0E" w:rsidR="00A87C43" w:rsidRDefault="00A87C43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pe</w:t>
      </w:r>
    </w:p>
    <w:p w14:paraId="1A564DEC" w14:textId="43792301" w:rsidR="00DB053C" w:rsidRDefault="00DB053C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scope</w:t>
      </w:r>
      <w:r w:rsidR="00F6004C">
        <w:rPr>
          <w:rFonts w:ascii="Times New Roman" w:hAnsi="Times New Roman" w:cs="Times New Roman"/>
          <w:sz w:val="24"/>
          <w:szCs w:val="24"/>
        </w:rPr>
        <w:t xml:space="preserve"> of the project is </w:t>
      </w:r>
      <w:r w:rsidR="00DA63AE">
        <w:rPr>
          <w:rFonts w:ascii="Times New Roman" w:hAnsi="Times New Roman" w:cs="Times New Roman"/>
          <w:sz w:val="24"/>
          <w:szCs w:val="24"/>
        </w:rPr>
        <w:t xml:space="preserve">to start a business in the form of development of </w:t>
      </w:r>
      <w:r w:rsidR="00DA63AE" w:rsidRPr="006E1041">
        <w:rPr>
          <w:rFonts w:ascii="Times New Roman" w:hAnsi="Times New Roman" w:cs="Times New Roman"/>
          <w:noProof/>
          <w:sz w:val="24"/>
          <w:szCs w:val="24"/>
        </w:rPr>
        <w:t>cafe</w:t>
      </w:r>
      <w:r w:rsidR="006E1041">
        <w:rPr>
          <w:rFonts w:ascii="Times New Roman" w:hAnsi="Times New Roman" w:cs="Times New Roman"/>
          <w:noProof/>
          <w:sz w:val="24"/>
          <w:szCs w:val="24"/>
        </w:rPr>
        <w:t>ter</w:t>
      </w:r>
      <w:r w:rsidR="00DA63AE" w:rsidRPr="006E1041">
        <w:rPr>
          <w:rFonts w:ascii="Times New Roman" w:hAnsi="Times New Roman" w:cs="Times New Roman"/>
          <w:noProof/>
          <w:sz w:val="24"/>
          <w:szCs w:val="24"/>
        </w:rPr>
        <w:t>ia</w:t>
      </w:r>
      <w:r w:rsidR="00DA63AE">
        <w:rPr>
          <w:rFonts w:ascii="Times New Roman" w:hAnsi="Times New Roman" w:cs="Times New Roman"/>
          <w:sz w:val="24"/>
          <w:szCs w:val="24"/>
        </w:rPr>
        <w:t xml:space="preserve"> that will fulfill </w:t>
      </w:r>
      <w:r w:rsidR="006E1041">
        <w:rPr>
          <w:rFonts w:ascii="Times New Roman" w:hAnsi="Times New Roman" w:cs="Times New Roman"/>
          <w:sz w:val="24"/>
          <w:szCs w:val="24"/>
        </w:rPr>
        <w:t xml:space="preserve">the </w:t>
      </w:r>
      <w:r w:rsidR="00DA63AE" w:rsidRPr="006E1041">
        <w:rPr>
          <w:rFonts w:ascii="Times New Roman" w:hAnsi="Times New Roman" w:cs="Times New Roman"/>
          <w:noProof/>
          <w:sz w:val="24"/>
          <w:szCs w:val="24"/>
        </w:rPr>
        <w:t>needs</w:t>
      </w:r>
      <w:r w:rsidR="00DA63AE">
        <w:rPr>
          <w:rFonts w:ascii="Times New Roman" w:hAnsi="Times New Roman" w:cs="Times New Roman"/>
          <w:sz w:val="24"/>
          <w:szCs w:val="24"/>
        </w:rPr>
        <w:t xml:space="preserve"> of the customers. It also </w:t>
      </w:r>
      <w:r w:rsidR="00DA63AE" w:rsidRPr="006E1041">
        <w:rPr>
          <w:rFonts w:ascii="Times New Roman" w:hAnsi="Times New Roman" w:cs="Times New Roman"/>
          <w:noProof/>
          <w:sz w:val="24"/>
          <w:szCs w:val="24"/>
        </w:rPr>
        <w:t>concern</w:t>
      </w:r>
      <w:r w:rsidR="006E1041">
        <w:rPr>
          <w:rFonts w:ascii="Times New Roman" w:hAnsi="Times New Roman" w:cs="Times New Roman"/>
          <w:noProof/>
          <w:sz w:val="24"/>
          <w:szCs w:val="24"/>
        </w:rPr>
        <w:t>s</w:t>
      </w:r>
      <w:r w:rsidR="00DA63AE">
        <w:rPr>
          <w:rFonts w:ascii="Times New Roman" w:hAnsi="Times New Roman" w:cs="Times New Roman"/>
          <w:sz w:val="24"/>
          <w:szCs w:val="24"/>
        </w:rPr>
        <w:t xml:space="preserve"> the development of strategies </w:t>
      </w:r>
      <w:r w:rsidR="00EC192E">
        <w:rPr>
          <w:rFonts w:ascii="Times New Roman" w:hAnsi="Times New Roman" w:cs="Times New Roman"/>
          <w:sz w:val="24"/>
          <w:szCs w:val="24"/>
        </w:rPr>
        <w:t xml:space="preserve">to expand customer bracket for the business. </w:t>
      </w:r>
    </w:p>
    <w:p w14:paraId="080A9DD6" w14:textId="77777777" w:rsidR="005B1EF9" w:rsidRDefault="005B1EF9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954C54" w14:textId="77777777" w:rsidR="005B1EF9" w:rsidRDefault="005B1EF9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26C486" w14:textId="77777777" w:rsidR="005B1EF9" w:rsidRDefault="005B1EF9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EA5F0E" w14:textId="599E260E" w:rsidR="00A87C43" w:rsidRDefault="00C70F79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lan</w:t>
      </w:r>
    </w:p>
    <w:p w14:paraId="1BBBAE2E" w14:textId="4EDD3E1F" w:rsidR="00DB6A08" w:rsidRDefault="00DB6A08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nderstanding of the entire</w:t>
      </w:r>
      <w:r w:rsidR="005B1EF9">
        <w:rPr>
          <w:rFonts w:ascii="Times New Roman" w:hAnsi="Times New Roman" w:cs="Times New Roman"/>
          <w:sz w:val="24"/>
          <w:szCs w:val="24"/>
        </w:rPr>
        <w:t xml:space="preserve"> structure of the organization is essential to develop </w:t>
      </w:r>
      <w:r w:rsidR="006E1041">
        <w:rPr>
          <w:rFonts w:ascii="Times New Roman" w:hAnsi="Times New Roman" w:cs="Times New Roman"/>
          <w:sz w:val="24"/>
          <w:szCs w:val="24"/>
        </w:rPr>
        <w:t xml:space="preserve">a </w:t>
      </w:r>
      <w:r w:rsidR="005B1EF9" w:rsidRPr="006E1041">
        <w:rPr>
          <w:rFonts w:ascii="Times New Roman" w:hAnsi="Times New Roman" w:cs="Times New Roman"/>
          <w:noProof/>
          <w:sz w:val="24"/>
          <w:szCs w:val="24"/>
        </w:rPr>
        <w:t>realistic</w:t>
      </w:r>
      <w:r w:rsidR="005B1EF9">
        <w:rPr>
          <w:rFonts w:ascii="Times New Roman" w:hAnsi="Times New Roman" w:cs="Times New Roman"/>
          <w:sz w:val="24"/>
          <w:szCs w:val="24"/>
        </w:rPr>
        <w:t xml:space="preserve"> roadmap for the anticipated strategies. Roles </w:t>
      </w:r>
      <w:r w:rsidR="005B1EF9" w:rsidRPr="006E1041">
        <w:rPr>
          <w:rFonts w:ascii="Times New Roman" w:hAnsi="Times New Roman" w:cs="Times New Roman"/>
          <w:noProof/>
          <w:sz w:val="24"/>
          <w:szCs w:val="24"/>
        </w:rPr>
        <w:t>need</w:t>
      </w:r>
      <w:r w:rsidR="005B1EF9">
        <w:rPr>
          <w:rFonts w:ascii="Times New Roman" w:hAnsi="Times New Roman" w:cs="Times New Roman"/>
          <w:sz w:val="24"/>
          <w:szCs w:val="24"/>
        </w:rPr>
        <w:t xml:space="preserve"> to be defined for </w:t>
      </w:r>
      <w:r w:rsidR="005B1EF9" w:rsidRPr="006E1041">
        <w:rPr>
          <w:rFonts w:ascii="Times New Roman" w:hAnsi="Times New Roman" w:cs="Times New Roman"/>
          <w:noProof/>
          <w:sz w:val="24"/>
          <w:szCs w:val="24"/>
        </w:rPr>
        <w:t>workforce</w:t>
      </w:r>
      <w:r w:rsidR="005B1EF9">
        <w:rPr>
          <w:rFonts w:ascii="Times New Roman" w:hAnsi="Times New Roman" w:cs="Times New Roman"/>
          <w:sz w:val="24"/>
          <w:szCs w:val="24"/>
        </w:rPr>
        <w:t xml:space="preserve"> working at different positions. </w:t>
      </w:r>
      <w:r w:rsidR="00D16FE4">
        <w:rPr>
          <w:rFonts w:ascii="Times New Roman" w:hAnsi="Times New Roman" w:cs="Times New Roman"/>
          <w:sz w:val="24"/>
          <w:szCs w:val="24"/>
        </w:rPr>
        <w:t xml:space="preserve">The major strategy </w:t>
      </w:r>
      <w:r w:rsidR="00EE086E">
        <w:rPr>
          <w:rFonts w:ascii="Times New Roman" w:hAnsi="Times New Roman" w:cs="Times New Roman"/>
          <w:sz w:val="24"/>
          <w:szCs w:val="24"/>
        </w:rPr>
        <w:t xml:space="preserve">considered by the management is to adopt the approach of affordable </w:t>
      </w:r>
      <w:r w:rsidR="00EE086E" w:rsidRPr="006E1041">
        <w:rPr>
          <w:rFonts w:ascii="Times New Roman" w:hAnsi="Times New Roman" w:cs="Times New Roman"/>
          <w:noProof/>
          <w:sz w:val="24"/>
          <w:szCs w:val="24"/>
        </w:rPr>
        <w:t>pr</w:t>
      </w:r>
      <w:r w:rsidR="006E1041">
        <w:rPr>
          <w:rFonts w:ascii="Times New Roman" w:hAnsi="Times New Roman" w:cs="Times New Roman"/>
          <w:noProof/>
          <w:sz w:val="24"/>
          <w:szCs w:val="24"/>
        </w:rPr>
        <w:t>ic</w:t>
      </w:r>
      <w:r w:rsidR="00EE086E" w:rsidRPr="006E1041">
        <w:rPr>
          <w:rFonts w:ascii="Times New Roman" w:hAnsi="Times New Roman" w:cs="Times New Roman"/>
          <w:noProof/>
          <w:sz w:val="24"/>
          <w:szCs w:val="24"/>
        </w:rPr>
        <w:t>es</w:t>
      </w:r>
      <w:r w:rsidR="00EE086E">
        <w:rPr>
          <w:rFonts w:ascii="Times New Roman" w:hAnsi="Times New Roman" w:cs="Times New Roman"/>
          <w:sz w:val="24"/>
          <w:szCs w:val="24"/>
        </w:rPr>
        <w:t xml:space="preserve"> and provide </w:t>
      </w:r>
      <w:r w:rsidR="006E1041">
        <w:rPr>
          <w:rFonts w:ascii="Times New Roman" w:hAnsi="Times New Roman" w:cs="Times New Roman"/>
          <w:sz w:val="24"/>
          <w:szCs w:val="24"/>
        </w:rPr>
        <w:t xml:space="preserve">a </w:t>
      </w:r>
      <w:r w:rsidR="00EE086E" w:rsidRPr="006E1041">
        <w:rPr>
          <w:rFonts w:ascii="Times New Roman" w:hAnsi="Times New Roman" w:cs="Times New Roman"/>
          <w:noProof/>
          <w:sz w:val="24"/>
          <w:szCs w:val="24"/>
        </w:rPr>
        <w:t>conducive</w:t>
      </w:r>
      <w:r w:rsidR="00EE086E">
        <w:rPr>
          <w:rFonts w:ascii="Times New Roman" w:hAnsi="Times New Roman" w:cs="Times New Roman"/>
          <w:sz w:val="24"/>
          <w:szCs w:val="24"/>
        </w:rPr>
        <w:t xml:space="preserve"> environment to the customers effectively and efficiently. </w:t>
      </w:r>
      <w:r w:rsidR="00972862">
        <w:rPr>
          <w:rFonts w:ascii="Times New Roman" w:hAnsi="Times New Roman" w:cs="Times New Roman"/>
          <w:sz w:val="24"/>
          <w:szCs w:val="24"/>
        </w:rPr>
        <w:t xml:space="preserve">Comprehensive customer service will be </w:t>
      </w:r>
      <w:r w:rsidR="006E1041">
        <w:rPr>
          <w:rFonts w:ascii="Times New Roman" w:hAnsi="Times New Roman" w:cs="Times New Roman"/>
          <w:sz w:val="24"/>
          <w:szCs w:val="24"/>
        </w:rPr>
        <w:t xml:space="preserve">the </w:t>
      </w:r>
      <w:r w:rsidR="00972862" w:rsidRPr="006E1041">
        <w:rPr>
          <w:rFonts w:ascii="Times New Roman" w:hAnsi="Times New Roman" w:cs="Times New Roman"/>
          <w:noProof/>
          <w:sz w:val="24"/>
          <w:szCs w:val="24"/>
        </w:rPr>
        <w:t>focus</w:t>
      </w:r>
      <w:r w:rsidR="00972862">
        <w:rPr>
          <w:rFonts w:ascii="Times New Roman" w:hAnsi="Times New Roman" w:cs="Times New Roman"/>
          <w:sz w:val="24"/>
          <w:szCs w:val="24"/>
        </w:rPr>
        <w:t xml:space="preserve"> </w:t>
      </w:r>
      <w:r w:rsidR="00A60987">
        <w:rPr>
          <w:rFonts w:ascii="Times New Roman" w:hAnsi="Times New Roman" w:cs="Times New Roman"/>
          <w:sz w:val="24"/>
          <w:szCs w:val="24"/>
        </w:rPr>
        <w:t xml:space="preserve">of the project to achieve desired outcomes. </w:t>
      </w:r>
    </w:p>
    <w:p w14:paraId="18A519C9" w14:textId="612BE3E5" w:rsidR="00202F11" w:rsidRDefault="00202F11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Planning Time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2"/>
        <w:gridCol w:w="1563"/>
        <w:gridCol w:w="6601"/>
      </w:tblGrid>
      <w:tr w:rsidR="00AA0AD4" w14:paraId="4652245E" w14:textId="3A516697" w:rsidTr="00AA0AD4">
        <w:tc>
          <w:tcPr>
            <w:tcW w:w="1481" w:type="dxa"/>
          </w:tcPr>
          <w:p w14:paraId="316C757B" w14:textId="42091434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037" w:type="dxa"/>
          </w:tcPr>
          <w:p w14:paraId="28E3CD92" w14:textId="031FB289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s</w:t>
            </w:r>
          </w:p>
        </w:tc>
        <w:tc>
          <w:tcPr>
            <w:tcW w:w="7058" w:type="dxa"/>
          </w:tcPr>
          <w:p w14:paraId="5FD97908" w14:textId="78CBFC47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sk Description</w:t>
            </w:r>
          </w:p>
        </w:tc>
      </w:tr>
      <w:tr w:rsidR="00AA0AD4" w14:paraId="120E2D06" w14:textId="3505215E" w:rsidTr="00AA0AD4">
        <w:tc>
          <w:tcPr>
            <w:tcW w:w="1481" w:type="dxa"/>
          </w:tcPr>
          <w:p w14:paraId="584A0B2E" w14:textId="77777777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2B9BC62B" w14:textId="02EFC5EB" w:rsidR="00AA0AD4" w:rsidRDefault="00FF3691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 Identification</w:t>
            </w:r>
          </w:p>
        </w:tc>
        <w:tc>
          <w:tcPr>
            <w:tcW w:w="7058" w:type="dxa"/>
          </w:tcPr>
          <w:p w14:paraId="20DDD77C" w14:textId="67AC0621" w:rsidR="00AA0AD4" w:rsidRDefault="00FF3691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overall approach of the project facing the challenge of offering different varieties of co</w:t>
            </w:r>
            <w:r w:rsidR="00E3447E">
              <w:rPr>
                <w:rFonts w:ascii="Times New Roman" w:hAnsi="Times New Roman" w:cs="Times New Roman"/>
                <w:sz w:val="24"/>
                <w:szCs w:val="24"/>
              </w:rPr>
              <w:t xml:space="preserve">ffees to the customers. </w:t>
            </w:r>
          </w:p>
        </w:tc>
      </w:tr>
      <w:tr w:rsidR="00AA0AD4" w14:paraId="0E1E8940" w14:textId="79A07CB2" w:rsidTr="00AA0AD4">
        <w:tc>
          <w:tcPr>
            <w:tcW w:w="1481" w:type="dxa"/>
          </w:tcPr>
          <w:p w14:paraId="44E20B02" w14:textId="77777777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2ECD1EAC" w14:textId="33F7B90E" w:rsidR="00AA0AD4" w:rsidRDefault="00E3447E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ideration of main ideas</w:t>
            </w:r>
          </w:p>
        </w:tc>
        <w:tc>
          <w:tcPr>
            <w:tcW w:w="7058" w:type="dxa"/>
          </w:tcPr>
          <w:p w14:paraId="1CDCB1E7" w14:textId="248338EC" w:rsidR="00AA0AD4" w:rsidRDefault="00E3447E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is essential to break down the main aim of project into different aligned strategies to provide realistic operational domain to all stakeholders. </w:t>
            </w:r>
          </w:p>
        </w:tc>
      </w:tr>
      <w:tr w:rsidR="00AA0AD4" w14:paraId="10BFEB22" w14:textId="59A19A7F" w:rsidTr="00AA0AD4">
        <w:tc>
          <w:tcPr>
            <w:tcW w:w="1481" w:type="dxa"/>
          </w:tcPr>
          <w:p w14:paraId="44840AC8" w14:textId="77777777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189E6CC8" w14:textId="0AD87F88" w:rsidR="00AA0AD4" w:rsidRDefault="00E3447E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duct meeting </w:t>
            </w:r>
          </w:p>
        </w:tc>
        <w:tc>
          <w:tcPr>
            <w:tcW w:w="7058" w:type="dxa"/>
          </w:tcPr>
          <w:p w14:paraId="27B0E117" w14:textId="5C75136A" w:rsidR="00AA0AD4" w:rsidRDefault="00E3447E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is necessary to conduct meeting</w:t>
            </w:r>
            <w:r w:rsidR="0099305A">
              <w:rPr>
                <w:rFonts w:ascii="Times New Roman" w:hAnsi="Times New Roman" w:cs="Times New Roman"/>
                <w:sz w:val="24"/>
                <w:szCs w:val="24"/>
              </w:rPr>
              <w:t xml:space="preserve">s with all stakeholders to identify the main objectives. It also helps to evaluate the risk factors, scope, and expense of the project. </w:t>
            </w:r>
          </w:p>
        </w:tc>
      </w:tr>
      <w:tr w:rsidR="00AA0AD4" w14:paraId="0739DC61" w14:textId="47B7F8DC" w:rsidTr="00AA0AD4">
        <w:tc>
          <w:tcPr>
            <w:tcW w:w="1481" w:type="dxa"/>
          </w:tcPr>
          <w:p w14:paraId="2DAC2CDA" w14:textId="77777777" w:rsidR="00AA0AD4" w:rsidRDefault="00AA0AD4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41417532" w14:textId="687346A3" w:rsidR="00AA0AD4" w:rsidRDefault="00CC6AB1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lanation of Project goals</w:t>
            </w:r>
          </w:p>
        </w:tc>
        <w:tc>
          <w:tcPr>
            <w:tcW w:w="7058" w:type="dxa"/>
          </w:tcPr>
          <w:p w14:paraId="77D2F107" w14:textId="479A1910" w:rsidR="00AA0AD4" w:rsidRDefault="00CC6AB1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les and responsibilities need to be clearly defined for all the project members. The organizational structure needs to be clearly defined. </w:t>
            </w:r>
          </w:p>
        </w:tc>
      </w:tr>
      <w:tr w:rsidR="00EC6066" w14:paraId="62934EF0" w14:textId="77777777" w:rsidTr="00AA0AD4">
        <w:tc>
          <w:tcPr>
            <w:tcW w:w="1481" w:type="dxa"/>
          </w:tcPr>
          <w:p w14:paraId="5189FF41" w14:textId="77777777" w:rsidR="00EC6066" w:rsidRDefault="00EC6066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3612435F" w14:textId="39B566F6" w:rsidR="00EC6066" w:rsidRDefault="00EC6066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ed plan of action</w:t>
            </w:r>
          </w:p>
        </w:tc>
        <w:tc>
          <w:tcPr>
            <w:tcW w:w="7058" w:type="dxa"/>
          </w:tcPr>
          <w:p w14:paraId="75AF566B" w14:textId="0931050F" w:rsidR="00EC6066" w:rsidRDefault="00EC6066" w:rsidP="00875AEA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hensive project planning is integral to offer better intervention between all the relevant working dep</w:t>
            </w:r>
            <w:r w:rsidR="00D672D0">
              <w:rPr>
                <w:rFonts w:ascii="Times New Roman" w:hAnsi="Times New Roman" w:cs="Times New Roman"/>
                <w:sz w:val="24"/>
                <w:szCs w:val="24"/>
              </w:rPr>
              <w:t xml:space="preserve">artments. </w:t>
            </w:r>
          </w:p>
        </w:tc>
      </w:tr>
    </w:tbl>
    <w:p w14:paraId="6BD2A77F" w14:textId="77777777" w:rsidR="00AC4781" w:rsidRDefault="00AC4781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90ECC0A" w14:textId="27D4262A" w:rsidR="006C2F13" w:rsidRDefault="006C2F13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oles</w:t>
      </w:r>
    </w:p>
    <w:p w14:paraId="69F7F565" w14:textId="01DA964E" w:rsidR="00943565" w:rsidRDefault="00DB7C59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lear discussion about the actual roles of all the members is </w:t>
      </w:r>
      <w:r w:rsidRPr="006E1041">
        <w:rPr>
          <w:rFonts w:ascii="Times New Roman" w:hAnsi="Times New Roman" w:cs="Times New Roman"/>
          <w:noProof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to provide </w:t>
      </w:r>
      <w:r w:rsidR="006E1041">
        <w:rPr>
          <w:rFonts w:ascii="Times New Roman" w:hAnsi="Times New Roman" w:cs="Times New Roman"/>
          <w:sz w:val="24"/>
          <w:szCs w:val="24"/>
        </w:rPr>
        <w:t xml:space="preserve">a </w:t>
      </w:r>
      <w:r w:rsidRPr="006E1041">
        <w:rPr>
          <w:rFonts w:ascii="Times New Roman" w:hAnsi="Times New Roman" w:cs="Times New Roman"/>
          <w:noProof/>
          <w:sz w:val="24"/>
          <w:szCs w:val="24"/>
        </w:rPr>
        <w:t>better</w:t>
      </w:r>
      <w:r>
        <w:rPr>
          <w:rFonts w:ascii="Times New Roman" w:hAnsi="Times New Roman" w:cs="Times New Roman"/>
          <w:sz w:val="24"/>
          <w:szCs w:val="24"/>
        </w:rPr>
        <w:t xml:space="preserve"> understanding </w:t>
      </w:r>
      <w:r w:rsidR="006E1041">
        <w:rPr>
          <w:rFonts w:ascii="Times New Roman" w:hAnsi="Times New Roman" w:cs="Times New Roman"/>
          <w:noProof/>
          <w:sz w:val="24"/>
          <w:szCs w:val="24"/>
        </w:rPr>
        <w:t>of</w:t>
      </w:r>
      <w:r w:rsidR="00A42FEE">
        <w:rPr>
          <w:rFonts w:ascii="Times New Roman" w:hAnsi="Times New Roman" w:cs="Times New Roman"/>
          <w:sz w:val="24"/>
          <w:szCs w:val="24"/>
        </w:rPr>
        <w:t xml:space="preserve"> the job description. </w:t>
      </w:r>
      <w:r w:rsidR="0095080C">
        <w:rPr>
          <w:rFonts w:ascii="Times New Roman" w:hAnsi="Times New Roman" w:cs="Times New Roman"/>
          <w:sz w:val="24"/>
          <w:szCs w:val="24"/>
        </w:rPr>
        <w:t xml:space="preserve">Detailed understanding of the structure of the project </w:t>
      </w:r>
      <w:r w:rsidR="0095080C" w:rsidRPr="006E1041">
        <w:rPr>
          <w:rFonts w:ascii="Times New Roman" w:hAnsi="Times New Roman" w:cs="Times New Roman"/>
          <w:noProof/>
          <w:sz w:val="24"/>
          <w:szCs w:val="24"/>
        </w:rPr>
        <w:t>assist</w:t>
      </w:r>
      <w:r w:rsidR="006E1041">
        <w:rPr>
          <w:rFonts w:ascii="Times New Roman" w:hAnsi="Times New Roman" w:cs="Times New Roman"/>
          <w:noProof/>
          <w:sz w:val="24"/>
          <w:szCs w:val="24"/>
        </w:rPr>
        <w:t>s</w:t>
      </w:r>
      <w:r w:rsidR="0095080C">
        <w:rPr>
          <w:rFonts w:ascii="Times New Roman" w:hAnsi="Times New Roman" w:cs="Times New Roman"/>
          <w:sz w:val="24"/>
          <w:szCs w:val="24"/>
        </w:rPr>
        <w:t xml:space="preserve"> staff workers to figure out their roles and adopt the strategies accordingly. </w:t>
      </w:r>
    </w:p>
    <w:p w14:paraId="24EB48DA" w14:textId="589F1DA3" w:rsidR="007354C2" w:rsidRDefault="007706F4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ed Questions</w:t>
      </w:r>
    </w:p>
    <w:p w14:paraId="6B40E3AF" w14:textId="4A52871B" w:rsidR="0095080C" w:rsidRDefault="0095080C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F539C">
        <w:rPr>
          <w:rFonts w:ascii="Times New Roman" w:hAnsi="Times New Roman" w:cs="Times New Roman"/>
          <w:sz w:val="24"/>
          <w:szCs w:val="24"/>
        </w:rPr>
        <w:t xml:space="preserve">Question &amp; answer session is defined as the important aspect of the overall form of </w:t>
      </w:r>
      <w:r w:rsidR="006E1041">
        <w:rPr>
          <w:rFonts w:ascii="Times New Roman" w:hAnsi="Times New Roman" w:cs="Times New Roman"/>
          <w:sz w:val="24"/>
          <w:szCs w:val="24"/>
        </w:rPr>
        <w:t xml:space="preserve">the </w:t>
      </w:r>
      <w:r w:rsidR="002F539C" w:rsidRPr="006E1041">
        <w:rPr>
          <w:rFonts w:ascii="Times New Roman" w:hAnsi="Times New Roman" w:cs="Times New Roman"/>
          <w:noProof/>
          <w:sz w:val="24"/>
          <w:szCs w:val="24"/>
        </w:rPr>
        <w:t>kick</w:t>
      </w:r>
      <w:r w:rsidR="006E1041" w:rsidRPr="006E1041">
        <w:rPr>
          <w:rFonts w:ascii="Times New Roman" w:hAnsi="Times New Roman" w:cs="Times New Roman"/>
          <w:noProof/>
          <w:sz w:val="24"/>
          <w:szCs w:val="24"/>
        </w:rPr>
        <w:t>-</w:t>
      </w:r>
      <w:r w:rsidR="002F539C" w:rsidRPr="006E1041">
        <w:rPr>
          <w:rFonts w:ascii="Times New Roman" w:hAnsi="Times New Roman" w:cs="Times New Roman"/>
          <w:noProof/>
          <w:sz w:val="24"/>
          <w:szCs w:val="24"/>
        </w:rPr>
        <w:t>off</w:t>
      </w:r>
      <w:r w:rsidR="002F539C">
        <w:rPr>
          <w:rFonts w:ascii="Times New Roman" w:hAnsi="Times New Roman" w:cs="Times New Roman"/>
          <w:sz w:val="24"/>
          <w:szCs w:val="24"/>
        </w:rPr>
        <w:t xml:space="preserve"> meeting agenda. There needs to be some time to </w:t>
      </w:r>
      <w:r w:rsidR="00195EAE">
        <w:rPr>
          <w:rFonts w:ascii="Times New Roman" w:hAnsi="Times New Roman" w:cs="Times New Roman"/>
          <w:sz w:val="24"/>
          <w:szCs w:val="24"/>
        </w:rPr>
        <w:t xml:space="preserve">give </w:t>
      </w:r>
      <w:r w:rsidR="006E1041">
        <w:rPr>
          <w:rFonts w:ascii="Times New Roman" w:hAnsi="Times New Roman" w:cs="Times New Roman"/>
          <w:sz w:val="24"/>
          <w:szCs w:val="24"/>
        </w:rPr>
        <w:t xml:space="preserve">a </w:t>
      </w:r>
      <w:r w:rsidR="00195EAE" w:rsidRPr="006E1041">
        <w:rPr>
          <w:rFonts w:ascii="Times New Roman" w:hAnsi="Times New Roman" w:cs="Times New Roman"/>
          <w:noProof/>
          <w:sz w:val="24"/>
          <w:szCs w:val="24"/>
        </w:rPr>
        <w:t>response</w:t>
      </w:r>
      <w:r w:rsidR="00195EAE">
        <w:rPr>
          <w:rFonts w:ascii="Times New Roman" w:hAnsi="Times New Roman" w:cs="Times New Roman"/>
          <w:sz w:val="24"/>
          <w:szCs w:val="24"/>
        </w:rPr>
        <w:t xml:space="preserve"> to all the team members if they have any confusion about the potential plan of action. </w:t>
      </w:r>
    </w:p>
    <w:p w14:paraId="34633C62" w14:textId="50E4ED77" w:rsidR="007A59D3" w:rsidRDefault="007A59D3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s</w:t>
      </w:r>
    </w:p>
    <w:p w14:paraId="7976CBED" w14:textId="3E026B81" w:rsidR="00BB2681" w:rsidRDefault="00BB2681" w:rsidP="00875A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D14DC">
        <w:rPr>
          <w:rFonts w:ascii="Times New Roman" w:hAnsi="Times New Roman" w:cs="Times New Roman"/>
          <w:sz w:val="24"/>
          <w:szCs w:val="24"/>
        </w:rPr>
        <w:t xml:space="preserve">All the project members </w:t>
      </w:r>
      <w:r w:rsidR="00CD14DC" w:rsidRPr="006E1041">
        <w:rPr>
          <w:rFonts w:ascii="Times New Roman" w:hAnsi="Times New Roman" w:cs="Times New Roman"/>
          <w:noProof/>
          <w:sz w:val="24"/>
          <w:szCs w:val="24"/>
        </w:rPr>
        <w:t>need</w:t>
      </w:r>
      <w:r w:rsidR="00CD14DC">
        <w:rPr>
          <w:rFonts w:ascii="Times New Roman" w:hAnsi="Times New Roman" w:cs="Times New Roman"/>
          <w:sz w:val="24"/>
          <w:szCs w:val="24"/>
        </w:rPr>
        <w:t xml:space="preserve"> to </w:t>
      </w:r>
      <w:r w:rsidR="00526F4A">
        <w:rPr>
          <w:rFonts w:ascii="Times New Roman" w:hAnsi="Times New Roman" w:cs="Times New Roman"/>
          <w:sz w:val="24"/>
          <w:szCs w:val="24"/>
        </w:rPr>
        <w:t xml:space="preserve">be aware </w:t>
      </w:r>
      <w:r w:rsidR="006E1041">
        <w:rPr>
          <w:rFonts w:ascii="Times New Roman" w:hAnsi="Times New Roman" w:cs="Times New Roman"/>
          <w:noProof/>
          <w:sz w:val="24"/>
          <w:szCs w:val="24"/>
        </w:rPr>
        <w:t>of</w:t>
      </w:r>
      <w:r w:rsidR="00526F4A">
        <w:rPr>
          <w:rFonts w:ascii="Times New Roman" w:hAnsi="Times New Roman" w:cs="Times New Roman"/>
          <w:sz w:val="24"/>
          <w:szCs w:val="24"/>
        </w:rPr>
        <w:t xml:space="preserve"> the established goals of the project and what needs to be considered to achieve the target of attracting more customers. </w:t>
      </w:r>
    </w:p>
    <w:p w14:paraId="0AB4A8A8" w14:textId="77777777"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B6F339" w14:textId="03930466" w:rsidR="0008177B" w:rsidRPr="00267851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08177B" w:rsidRPr="00267851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F2EFF6" w14:textId="77777777" w:rsidR="00983D78" w:rsidRDefault="00983D78" w:rsidP="00267851">
      <w:pPr>
        <w:spacing w:after="0" w:line="240" w:lineRule="auto"/>
      </w:pPr>
      <w:r>
        <w:separator/>
      </w:r>
    </w:p>
  </w:endnote>
  <w:endnote w:type="continuationSeparator" w:id="0">
    <w:p w14:paraId="2C9F318B" w14:textId="77777777" w:rsidR="00983D78" w:rsidRDefault="00983D78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B0773" w14:textId="77777777" w:rsidR="00983D78" w:rsidRDefault="00983D78" w:rsidP="00267851">
      <w:pPr>
        <w:spacing w:after="0" w:line="240" w:lineRule="auto"/>
      </w:pPr>
      <w:r>
        <w:separator/>
      </w:r>
    </w:p>
  </w:footnote>
  <w:footnote w:type="continuationSeparator" w:id="0">
    <w:p w14:paraId="0E0E1FA6" w14:textId="77777777" w:rsidR="00983D78" w:rsidRDefault="00983D78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F6E4DD" w14:textId="038D353E"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EB7C5F">
      <w:rPr>
        <w:rFonts w:ascii="Times New Roman" w:hAnsi="Times New Roman" w:cs="Times New Roman"/>
        <w:sz w:val="24"/>
        <w:szCs w:val="24"/>
      </w:rPr>
      <w:t>BUSINESS AND MANAGEMENT</w:t>
    </w:r>
    <w:r w:rsidR="00EB7C5F"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60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36B6C109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93A2E" w14:textId="05C373C1" w:rsidR="00A106AF" w:rsidRPr="001A02CC" w:rsidRDefault="00EB7C5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A106AF" w:rsidRPr="001A02CC">
      <w:rPr>
        <w:rFonts w:ascii="Times New Roman" w:hAnsi="Times New Roman" w:cs="Times New Roman"/>
        <w:sz w:val="24"/>
        <w:szCs w:val="24"/>
      </w:rPr>
      <w:t xml:space="preserve"> 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D6074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0D79DA38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S1sDQ2tzS2MDJT0lEKTi0uzszPAykwqgUA2C3pgCwAAAA="/>
  </w:docVars>
  <w:rsids>
    <w:rsidRoot w:val="0008177B"/>
    <w:rsid w:val="00024ABE"/>
    <w:rsid w:val="00030EC7"/>
    <w:rsid w:val="00031E7A"/>
    <w:rsid w:val="0008177B"/>
    <w:rsid w:val="001078FF"/>
    <w:rsid w:val="00125AEE"/>
    <w:rsid w:val="00130A33"/>
    <w:rsid w:val="00141074"/>
    <w:rsid w:val="00187C02"/>
    <w:rsid w:val="00195EAE"/>
    <w:rsid w:val="001A02CC"/>
    <w:rsid w:val="00202F11"/>
    <w:rsid w:val="00242021"/>
    <w:rsid w:val="00253E02"/>
    <w:rsid w:val="00254E51"/>
    <w:rsid w:val="00267851"/>
    <w:rsid w:val="002777E7"/>
    <w:rsid w:val="00292410"/>
    <w:rsid w:val="002B3CB1"/>
    <w:rsid w:val="002D4968"/>
    <w:rsid w:val="002F539C"/>
    <w:rsid w:val="0034125C"/>
    <w:rsid w:val="00364976"/>
    <w:rsid w:val="00387628"/>
    <w:rsid w:val="003E1F0B"/>
    <w:rsid w:val="00471063"/>
    <w:rsid w:val="00496D16"/>
    <w:rsid w:val="004A07E8"/>
    <w:rsid w:val="004D6074"/>
    <w:rsid w:val="00526F4A"/>
    <w:rsid w:val="00550EFD"/>
    <w:rsid w:val="005560E4"/>
    <w:rsid w:val="005737D9"/>
    <w:rsid w:val="005B1EF9"/>
    <w:rsid w:val="005C20F1"/>
    <w:rsid w:val="00622D1A"/>
    <w:rsid w:val="00625D0E"/>
    <w:rsid w:val="006344CA"/>
    <w:rsid w:val="006C2F13"/>
    <w:rsid w:val="006E1041"/>
    <w:rsid w:val="007354C2"/>
    <w:rsid w:val="00751F57"/>
    <w:rsid w:val="007706F4"/>
    <w:rsid w:val="007723DD"/>
    <w:rsid w:val="00786A00"/>
    <w:rsid w:val="007A59D3"/>
    <w:rsid w:val="007E3C93"/>
    <w:rsid w:val="008535A8"/>
    <w:rsid w:val="00857F30"/>
    <w:rsid w:val="00875AEA"/>
    <w:rsid w:val="00877CA7"/>
    <w:rsid w:val="008811AE"/>
    <w:rsid w:val="008A7D19"/>
    <w:rsid w:val="008B6BF0"/>
    <w:rsid w:val="008D4547"/>
    <w:rsid w:val="00905998"/>
    <w:rsid w:val="00943565"/>
    <w:rsid w:val="0095080C"/>
    <w:rsid w:val="00972862"/>
    <w:rsid w:val="00976023"/>
    <w:rsid w:val="00983D78"/>
    <w:rsid w:val="0099305A"/>
    <w:rsid w:val="009A7569"/>
    <w:rsid w:val="009B6486"/>
    <w:rsid w:val="00A106AF"/>
    <w:rsid w:val="00A42FEE"/>
    <w:rsid w:val="00A4374D"/>
    <w:rsid w:val="00A60987"/>
    <w:rsid w:val="00A87C43"/>
    <w:rsid w:val="00AA0AD4"/>
    <w:rsid w:val="00AA4BC4"/>
    <w:rsid w:val="00AC4781"/>
    <w:rsid w:val="00AD3E65"/>
    <w:rsid w:val="00B3073A"/>
    <w:rsid w:val="00B405F9"/>
    <w:rsid w:val="00B73412"/>
    <w:rsid w:val="00BB2681"/>
    <w:rsid w:val="00BE7786"/>
    <w:rsid w:val="00BF2BC3"/>
    <w:rsid w:val="00C023D4"/>
    <w:rsid w:val="00C463E0"/>
    <w:rsid w:val="00C5356B"/>
    <w:rsid w:val="00C551B8"/>
    <w:rsid w:val="00C5655D"/>
    <w:rsid w:val="00C658BB"/>
    <w:rsid w:val="00C70F79"/>
    <w:rsid w:val="00C74D28"/>
    <w:rsid w:val="00C75C92"/>
    <w:rsid w:val="00CA2688"/>
    <w:rsid w:val="00CC6AB1"/>
    <w:rsid w:val="00CD14DC"/>
    <w:rsid w:val="00CF0A51"/>
    <w:rsid w:val="00D16FE4"/>
    <w:rsid w:val="00D5076D"/>
    <w:rsid w:val="00D672D0"/>
    <w:rsid w:val="00D95087"/>
    <w:rsid w:val="00DA63AE"/>
    <w:rsid w:val="00DB053C"/>
    <w:rsid w:val="00DB6A08"/>
    <w:rsid w:val="00DB7C59"/>
    <w:rsid w:val="00DF4B51"/>
    <w:rsid w:val="00DF4C62"/>
    <w:rsid w:val="00E3447E"/>
    <w:rsid w:val="00E634E0"/>
    <w:rsid w:val="00EB7C5F"/>
    <w:rsid w:val="00EC192E"/>
    <w:rsid w:val="00EC6066"/>
    <w:rsid w:val="00EE086E"/>
    <w:rsid w:val="00EF1641"/>
    <w:rsid w:val="00F07A2F"/>
    <w:rsid w:val="00F40C9D"/>
    <w:rsid w:val="00F6004C"/>
    <w:rsid w:val="00F94B9F"/>
    <w:rsid w:val="00FA1958"/>
    <w:rsid w:val="00FD75E5"/>
    <w:rsid w:val="00FF3691"/>
    <w:rsid w:val="00FF5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2B106"/>
  <w15:docId w15:val="{AA2BF811-86B9-433A-BEAB-7F26BA238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table" w:styleId="TableGrid">
    <w:name w:val="Table Grid"/>
    <w:basedOn w:val="TableNormal"/>
    <w:uiPriority w:val="59"/>
    <w:unhideWhenUsed/>
    <w:rsid w:val="00DF4B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salma Janjua</cp:lastModifiedBy>
  <cp:revision>103</cp:revision>
  <dcterms:created xsi:type="dcterms:W3CDTF">2011-12-18T19:23:00Z</dcterms:created>
  <dcterms:modified xsi:type="dcterms:W3CDTF">2019-04-08T08:44:00Z</dcterms:modified>
</cp:coreProperties>
</file>